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b6f9b8671478f704904df4ac3ac269d24a9c87"/>
      <w:r>
        <w:t xml:space="preserve">Lección 15: Denominadores comunes para comparar</w:t>
      </w:r>
      <w:bookmarkEnd w:id="20"/>
    </w:p>
    <w:p>
      <w:pPr>
        <w:pStyle w:val="Heading3"/>
      </w:pPr>
      <w:bookmarkStart w:id="21" w:name="X2e7ba8d6543d851a49e5606d52f33a241404fb8"/>
      <w:r>
        <w:t xml:space="preserve">Calentamiento: ¿Qué sabes sobre el 15 y el 30?</w:t>
      </w:r>
      <w:bookmarkEnd w:id="21"/>
    </w:p>
    <w:p>
      <w:pPr>
        <w:pStyle w:val="FirstParagraph"/>
      </w:pPr>
      <w:r>
        <w:t xml:space="preserve">¿Qué sabes sobre el 15 y el 30?</w:t>
      </w:r>
    </w:p>
    <w:p>
      <w:pPr>
        <w:pStyle w:val="Heading3"/>
      </w:pPr>
      <w:bookmarkStart w:id="22" w:name="fracciones-complicadas"/>
      <w:r>
        <w:t xml:space="preserve">15.1: ¿Fracciones complicadas?</w:t>
      </w:r>
      <w:bookmarkEnd w:id="22"/>
    </w:p>
    <w:p>
      <w:pPr>
        <w:numPr>
          <w:ilvl w:val="0"/>
          <w:numId w:val="1001"/>
        </w:numPr>
      </w:pPr>
      <w:r>
        <w:t xml:space="preserve">En cada pareja de fracciones, ¿cuál fracción es mayor? Explica o muestra tu razonamiento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w:r>
        <w:t xml:space="preserve">Han dice que pue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 escribiend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mo una fracción equivalente. Dice que no puede usar esta estrategia para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¿Estás de acuerdo? Explica tu razonamiento.</w:t>
      </w:r>
    </w:p>
    <w:p>
      <w:pPr>
        <w:numPr>
          <w:ilvl w:val="0"/>
          <w:numId w:val="1001"/>
        </w:numPr>
      </w:pPr>
      <w:r>
        <w:t xml:space="preserve">Priya y Lin mostraron diferentes formas 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Trata de entender lo que hicieron. ¿En qué se parecen sus estrategias? ¿En qué son diferentes?</w:t>
      </w:r>
    </w:p>
    <w:p>
      <w:pPr>
        <w:numPr>
          <w:ilvl w:val="0"/>
          <w:numId w:val="1000"/>
        </w:numPr>
      </w:pPr>
      <w:r>
        <w:t xml:space="preserve">Priya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num>
          <m:den>
            <m:r>
              <m:t>3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w:r>
        <w:t xml:space="preserve">​​</w:t>
      </w:r>
      <m:oMath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</m:oMath>
      <w:r>
        <w:t xml:space="preserve">, así que ​​​​​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num>
          <m:den>
            <m:r>
              <m:t>3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den>
        </m:f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, así qu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Heading3"/>
      </w:pPr>
      <w:bookmarkStart w:id="23" w:name="usar-un-denominador-común...-o-no"/>
      <w:r>
        <w:t xml:space="preserve">15.2: Usar un denominador común..., ¡o no!</w:t>
      </w:r>
      <w:bookmarkEnd w:id="23"/>
    </w:p>
    <w:p>
      <w:pPr>
        <w:numPr>
          <w:ilvl w:val="0"/>
          <w:numId w:val="1003"/>
        </w:numPr>
      </w:pPr>
      <w:r>
        <w:t xml:space="preserve">Para cada pareja de fracciones, escribe una pareja de fracciones equivalentes que tengan denominador comú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w:r>
        <w:t xml:space="preserve">Decide cuál fracción es mayor en cada pareja de fracciones. Prepárate para explicar tu razonamiento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8:04Z</dcterms:created>
  <dcterms:modified xsi:type="dcterms:W3CDTF">2021-06-30T20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jV+gXTS+gXSmi+noDEqDke42HdeRVkijkTHpouQUxsQDp10iVd5OH61AdhlYZWNHPXf1l1OgURooPbx212wbw==</vt:lpwstr>
  </property>
</Properties>
</file>